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of the ordered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are solutions to the linear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</w:pPr>
      <w:r>
        <w:t xml:space="preserve">The graph shows a linear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 </w:t>
      </w:r>
      <w:r>
        <w:t xml:space="preserve">represents the number of comic books Priya buys at the store, all at the same price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amount of money (in dollars) Priya has after buying the comic boo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93674" cy="2752374"/>
            <wp:effectExtent b="0" l="0" r="0" t="0"/>
            <wp:docPr descr="Graph of a line, origin O, with grid." title="" id="22" name="Picture"/>
            <a:graphic>
              <a:graphicData uri="http://schemas.openxmlformats.org/drawingml/2006/picture">
                <pic:pic>
                  <pic:nvPicPr>
                    <pic:cNvPr descr="/app/tmp/embedder-1671041895.313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Find and interpre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is line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Find and interpret the slope of this line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Find an equation for this line.</w:t>
      </w:r>
    </w:p>
    <w:p>
      <w:pPr>
        <w:numPr>
          <w:ilvl w:val="1"/>
          <w:numId w:val="1003"/>
        </w:numPr>
        <w:pStyle w:val="Compact"/>
      </w:pPr>
      <w:r>
        <w:t xml:space="preserve">If Priya buys 3 comics, how much money will she have remaining?</w:t>
      </w:r>
    </w:p>
    <w:p>
      <w:pPr>
        <w:numPr>
          <w:ilvl w:val="0"/>
          <w:numId w:val="1001"/>
        </w:numPr>
      </w:pPr>
      <w:r>
        <w:t xml:space="preserve">Match each equation with its three solutions.</w:t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,</m:t>
            </m:r>
            <m:r>
              <m:t>2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  <m:r>
              <m:rPr>
                <m:sty m:val="p"/>
              </m:rPr>
              <m:t>,</m:t>
            </m:r>
            <m:r>
              <m:t>7.2</m:t>
            </m:r>
          </m:e>
        </m:d>
      </m:oMath>
    </w:p>
    <w:p>
      <w:pPr>
        <w:numPr>
          <w:ilvl w:val="0"/>
          <w:numId w:val="1001"/>
        </w:numPr>
      </w:pPr>
      <w:r>
        <w:t xml:space="preserve">A container of fuel dispenses fuel at the rate of 5 gallons per second.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amount of fuel remaining in the container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econds that have passed since the fuel started dispensing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atisfy a linear relationship.</w:t>
      </w:r>
    </w:p>
    <w:p>
      <w:pPr>
        <w:numPr>
          <w:ilvl w:val="0"/>
          <w:numId w:val="1000"/>
        </w:numPr>
      </w:pPr>
      <w:r>
        <w:t xml:space="preserve">In the coordinate plane, will the slope of the line representing that relationship have a positive, negative, or zero slope? Explain how you know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A sandwich store charges a delivery fee to bring lunch to an office building. One office pays</w:t>
      </w:r>
      <w:r>
        <w:t xml:space="preserve"> </w:t>
      </w:r>
      <w:r>
        <w:t xml:space="preserve">$</w:t>
      </w:r>
      <w:r>
        <w:t xml:space="preserve">33 for 4 turkey sandwiches. Another office pays</w:t>
      </w:r>
      <w:r>
        <w:t xml:space="preserve"> </w:t>
      </w:r>
      <w:r>
        <w:t xml:space="preserve">$</w:t>
      </w:r>
      <w:r>
        <w:t xml:space="preserve">61 for 8 turkey sandwiches. How much does each turkey sandwich add to the cost of the delivery? Explain how you know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16Z</dcterms:created>
  <dcterms:modified xsi:type="dcterms:W3CDTF">2022-12-14T18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G2BuvZMwTmuYNwjcbl03em2fxMWJPwinlK1SI96UAmhfNfh1HLWSNdIG7cosm7Tk6geljSzusP86+lVjLqHQ==</vt:lpwstr>
  </property>
</Properties>
</file>